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D14D53" w14:textId="77777777" w:rsidR="003242A0" w:rsidRPr="003242A0" w:rsidRDefault="003242A0" w:rsidP="003242A0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</w:pPr>
      <w:r w:rsidRPr="003242A0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>4.1.1 Preparing for Chronic Conditions Management and MyMedicare patient registration:</w:t>
      </w:r>
    </w:p>
    <w:p w14:paraId="70905BCA" w14:textId="77777777" w:rsidR="003242A0" w:rsidRPr="003242A0" w:rsidRDefault="003242A0" w:rsidP="003242A0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  <w:bookmarkStart w:id="0" w:name="_Hlk200464437"/>
      <w:r w:rsidRPr="003242A0">
        <w:rPr>
          <w:rFonts w:ascii="Karla" w:eastAsia="Karla" w:hAnsi="Karla" w:cs="Karla"/>
          <w:color w:val="3E3E3E"/>
        </w:rPr>
        <w:t xml:space="preserve">The below steps assist your practice to prepare for the Chronic Conditions Management changes, follow the steps below as a practice team – these steps may prompt your team to plan for other activities. </w:t>
      </w:r>
    </w:p>
    <w:bookmarkEnd w:id="0"/>
    <w:p w14:paraId="6D1E5123" w14:textId="77777777" w:rsidR="003242A0" w:rsidRPr="003242A0" w:rsidRDefault="003242A0" w:rsidP="003242A0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F1B9630" wp14:editId="205D8DA0">
                <wp:simplePos x="0" y="0"/>
                <wp:positionH relativeFrom="column">
                  <wp:posOffset>2204085</wp:posOffset>
                </wp:positionH>
                <wp:positionV relativeFrom="paragraph">
                  <wp:posOffset>2157094</wp:posOffset>
                </wp:positionV>
                <wp:extent cx="3022600" cy="542925"/>
                <wp:effectExtent l="0" t="0" r="0" b="0"/>
                <wp:wrapNone/>
                <wp:docPr id="192498543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542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A91192" w14:textId="77777777" w:rsidR="003242A0" w:rsidRDefault="003242A0" w:rsidP="003242A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7837E6">
                              <w:rPr>
                                <w:sz w:val="18"/>
                                <w:szCs w:val="20"/>
                              </w:rPr>
                              <w:t>your patients with a chronic condition or existing care plan to register with MyMedicare</w:t>
                            </w:r>
                            <w:r>
                              <w:rPr>
                                <w:sz w:val="18"/>
                                <w:szCs w:val="20"/>
                              </w:rPr>
                              <w:t xml:space="preserve">. </w:t>
                            </w:r>
                          </w:p>
                          <w:p w14:paraId="14141271" w14:textId="77777777" w:rsidR="003242A0" w:rsidRPr="009A1CA8" w:rsidRDefault="003242A0" w:rsidP="003242A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1B963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73.55pt;margin-top:169.85pt;width:238pt;height:42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" filled="f" stroked="f" strokeweight=".5pt">
                <v:textbox>
                  <w:txbxContent>
                    <w:p w14:paraId="7FA91192" w14:textId="77777777" w:rsidR="003242A0" w:rsidRDefault="003242A0" w:rsidP="003242A0">
                      <w:pPr>
                        <w:rPr>
                          <w:sz w:val="18"/>
                          <w:szCs w:val="20"/>
                        </w:rPr>
                      </w:pPr>
                      <w:r w:rsidRPr="007837E6">
                        <w:rPr>
                          <w:sz w:val="18"/>
                          <w:szCs w:val="20"/>
                        </w:rPr>
                        <w:t>your patients with a chronic condition or existing care plan to register with MyMedicare</w:t>
                      </w:r>
                      <w:r>
                        <w:rPr>
                          <w:sz w:val="18"/>
                          <w:szCs w:val="20"/>
                        </w:rPr>
                        <w:t xml:space="preserve">. </w:t>
                      </w:r>
                    </w:p>
                    <w:p w14:paraId="14141271" w14:textId="77777777" w:rsidR="003242A0" w:rsidRPr="009A1CA8" w:rsidRDefault="003242A0" w:rsidP="003242A0">
                      <w:pPr>
                        <w:rPr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0EF2F7" wp14:editId="188BBE48">
                <wp:simplePos x="0" y="0"/>
                <wp:positionH relativeFrom="column">
                  <wp:posOffset>2205990</wp:posOffset>
                </wp:positionH>
                <wp:positionV relativeFrom="paragraph">
                  <wp:posOffset>1332230</wp:posOffset>
                </wp:positionV>
                <wp:extent cx="3022600" cy="666750"/>
                <wp:effectExtent l="0" t="0" r="0" b="0"/>
                <wp:wrapNone/>
                <wp:docPr id="1135177521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C38B4D" w14:textId="77777777" w:rsidR="003242A0" w:rsidRPr="009A1CA8" w:rsidRDefault="003242A0" w:rsidP="003242A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3C34D4">
                              <w:rPr>
                                <w:sz w:val="18"/>
                                <w:szCs w:val="20"/>
                              </w:rPr>
                              <w:t>your practice for MyMedicare if you have not done so alread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EF2F7" id="_x0000_s1027" type="#_x0000_t202" style="position:absolute;margin-left:173.7pt;margin-top:104.9pt;width:238pt;height:5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" filled="f" stroked="f" strokeweight=".5pt">
                <v:textbox>
                  <w:txbxContent>
                    <w:p w14:paraId="5DC38B4D" w14:textId="77777777" w:rsidR="003242A0" w:rsidRPr="009A1CA8" w:rsidRDefault="003242A0" w:rsidP="003242A0">
                      <w:pPr>
                        <w:rPr>
                          <w:sz w:val="18"/>
                          <w:szCs w:val="20"/>
                        </w:rPr>
                      </w:pPr>
                      <w:r w:rsidRPr="003C34D4">
                        <w:rPr>
                          <w:sz w:val="18"/>
                          <w:szCs w:val="20"/>
                        </w:rPr>
                        <w:t>your practice for MyMedicare if you have not done so already.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0F8DBF" wp14:editId="23BDBE11">
                <wp:simplePos x="0" y="0"/>
                <wp:positionH relativeFrom="column">
                  <wp:posOffset>2174240</wp:posOffset>
                </wp:positionH>
                <wp:positionV relativeFrom="paragraph">
                  <wp:posOffset>7158355</wp:posOffset>
                </wp:positionV>
                <wp:extent cx="3022600" cy="666750"/>
                <wp:effectExtent l="0" t="0" r="0" b="0"/>
                <wp:wrapNone/>
                <wp:docPr id="1604617732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AA4E2E" w14:textId="77777777" w:rsidR="003242A0" w:rsidRPr="009A1CA8" w:rsidRDefault="003242A0" w:rsidP="003242A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CD138E">
                              <w:rPr>
                                <w:sz w:val="18"/>
                                <w:szCs w:val="20"/>
                              </w:rPr>
                              <w:t xml:space="preserve">information about MyMedicare </w:t>
                            </w:r>
                            <w:r>
                              <w:rPr>
                                <w:sz w:val="18"/>
                                <w:szCs w:val="20"/>
                              </w:rPr>
                              <w:t>o</w:t>
                            </w:r>
                            <w:r w:rsidRPr="00CD138E">
                              <w:rPr>
                                <w:sz w:val="18"/>
                                <w:szCs w:val="20"/>
                              </w:rPr>
                              <w:t>n your practice social media page using Social Media Ti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F8DBF" id="_x0000_s1028" type="#_x0000_t202" style="position:absolute;margin-left:171.2pt;margin-top:563.65pt;width:238pt;height:5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" filled="f" stroked="f" strokeweight=".5pt">
                <v:textbox>
                  <w:txbxContent>
                    <w:p w14:paraId="43AA4E2E" w14:textId="77777777" w:rsidR="003242A0" w:rsidRPr="009A1CA8" w:rsidRDefault="003242A0" w:rsidP="003242A0">
                      <w:pPr>
                        <w:rPr>
                          <w:sz w:val="18"/>
                          <w:szCs w:val="20"/>
                        </w:rPr>
                      </w:pPr>
                      <w:r w:rsidRPr="00CD138E">
                        <w:rPr>
                          <w:sz w:val="18"/>
                          <w:szCs w:val="20"/>
                        </w:rPr>
                        <w:t xml:space="preserve">information about MyMedicare </w:t>
                      </w:r>
                      <w:r>
                        <w:rPr>
                          <w:sz w:val="18"/>
                          <w:szCs w:val="20"/>
                        </w:rPr>
                        <w:t>o</w:t>
                      </w:r>
                      <w:r w:rsidRPr="00CD138E">
                        <w:rPr>
                          <w:sz w:val="18"/>
                          <w:szCs w:val="20"/>
                        </w:rPr>
                        <w:t>n your practice social media page using Social Media Tiles.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31584F" wp14:editId="1D15A924">
                <wp:simplePos x="0" y="0"/>
                <wp:positionH relativeFrom="column">
                  <wp:posOffset>2256790</wp:posOffset>
                </wp:positionH>
                <wp:positionV relativeFrom="paragraph">
                  <wp:posOffset>6339205</wp:posOffset>
                </wp:positionV>
                <wp:extent cx="3022600" cy="666750"/>
                <wp:effectExtent l="0" t="0" r="0" b="0"/>
                <wp:wrapNone/>
                <wp:docPr id="203805882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8117DB" w14:textId="77777777" w:rsidR="003242A0" w:rsidRPr="003242A0" w:rsidRDefault="003242A0" w:rsidP="003242A0">
                            <w:pPr>
                              <w:rPr>
                                <w:color w:val="F2F2F2"/>
                                <w:sz w:val="18"/>
                                <w:szCs w:val="20"/>
                              </w:rPr>
                            </w:pPr>
                            <w:r w:rsidRPr="003242A0">
                              <w:rPr>
                                <w:color w:val="F2F2F2"/>
                                <w:sz w:val="18"/>
                                <w:szCs w:val="20"/>
                              </w:rPr>
                              <w:t>MyMedicare posters and brochures in your practice waiting room/reception and display MyMedicare Patient videos in your waiting room scree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1584F" id="_x0000_s1029" type="#_x0000_t202" style="position:absolute;margin-left:177.7pt;margin-top:499.15pt;width:238pt;height:52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" filled="f" stroked="f" strokeweight=".5pt">
                <v:textbox>
                  <w:txbxContent>
                    <w:p w14:paraId="708117DB" w14:textId="77777777" w:rsidR="003242A0" w:rsidRPr="003242A0" w:rsidRDefault="003242A0" w:rsidP="003242A0">
                      <w:pPr>
                        <w:rPr>
                          <w:color w:val="F2F2F2"/>
                          <w:sz w:val="18"/>
                          <w:szCs w:val="20"/>
                        </w:rPr>
                      </w:pPr>
                      <w:r w:rsidRPr="003242A0">
                        <w:rPr>
                          <w:color w:val="F2F2F2"/>
                          <w:sz w:val="18"/>
                          <w:szCs w:val="20"/>
                        </w:rPr>
                        <w:t>MyMedicare posters and brochures in your practice waiting room/reception and display MyMedicare Patient videos in your waiting room screens.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30686C5" wp14:editId="0C6D125B">
                <wp:simplePos x="0" y="0"/>
                <wp:positionH relativeFrom="column">
                  <wp:posOffset>2148840</wp:posOffset>
                </wp:positionH>
                <wp:positionV relativeFrom="paragraph">
                  <wp:posOffset>5526405</wp:posOffset>
                </wp:positionV>
                <wp:extent cx="3022600" cy="666750"/>
                <wp:effectExtent l="0" t="0" r="0" b="0"/>
                <wp:wrapNone/>
                <wp:docPr id="1736475900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A1BAD6" w14:textId="77777777" w:rsidR="003242A0" w:rsidRPr="009A1CA8" w:rsidRDefault="003242A0" w:rsidP="003242A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CD138E">
                              <w:rPr>
                                <w:sz w:val="18"/>
                                <w:szCs w:val="20"/>
                              </w:rPr>
                              <w:t>your practice website to include links to MyMedicare patient registration inform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686C5" id="_x0000_s1030" type="#_x0000_t202" style="position:absolute;margin-left:169.2pt;margin-top:435.15pt;width:238pt;height:52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" filled="f" stroked="f" strokeweight=".5pt">
                <v:textbox>
                  <w:txbxContent>
                    <w:p w14:paraId="0FA1BAD6" w14:textId="77777777" w:rsidR="003242A0" w:rsidRPr="009A1CA8" w:rsidRDefault="003242A0" w:rsidP="003242A0">
                      <w:pPr>
                        <w:rPr>
                          <w:sz w:val="18"/>
                          <w:szCs w:val="20"/>
                        </w:rPr>
                      </w:pPr>
                      <w:r w:rsidRPr="00CD138E">
                        <w:rPr>
                          <w:sz w:val="18"/>
                          <w:szCs w:val="20"/>
                        </w:rPr>
                        <w:t>your practice website to include links to MyMedicare patient registration information.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65D7EB" wp14:editId="11192851">
                <wp:simplePos x="0" y="0"/>
                <wp:positionH relativeFrom="column">
                  <wp:posOffset>2161540</wp:posOffset>
                </wp:positionH>
                <wp:positionV relativeFrom="paragraph">
                  <wp:posOffset>4592955</wp:posOffset>
                </wp:positionV>
                <wp:extent cx="3022600" cy="666750"/>
                <wp:effectExtent l="0" t="0" r="0" b="0"/>
                <wp:wrapNone/>
                <wp:docPr id="1968239326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284B62" w14:textId="77777777" w:rsidR="003242A0" w:rsidRPr="009A1CA8" w:rsidRDefault="003242A0" w:rsidP="003242A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CD138E">
                              <w:rPr>
                                <w:sz w:val="18"/>
                                <w:szCs w:val="20"/>
                              </w:rPr>
                              <w:t>the MyMedicare Registration form and brochure with your patient consent form</w:t>
                            </w:r>
                            <w:r>
                              <w:rPr>
                                <w:sz w:val="18"/>
                                <w:szCs w:val="2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5D7EB" id="_x0000_s1031" type="#_x0000_t202" style="position:absolute;margin-left:170.2pt;margin-top:361.65pt;width:238pt;height:52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" filled="f" stroked="f" strokeweight=".5pt">
                <v:textbox>
                  <w:txbxContent>
                    <w:p w14:paraId="15284B62" w14:textId="77777777" w:rsidR="003242A0" w:rsidRPr="009A1CA8" w:rsidRDefault="003242A0" w:rsidP="003242A0">
                      <w:pPr>
                        <w:rPr>
                          <w:sz w:val="18"/>
                          <w:szCs w:val="20"/>
                        </w:rPr>
                      </w:pPr>
                      <w:r w:rsidRPr="00CD138E">
                        <w:rPr>
                          <w:sz w:val="18"/>
                          <w:szCs w:val="20"/>
                        </w:rPr>
                        <w:t>the MyMedicare Registration form and brochure with your patient consent form</w:t>
                      </w:r>
                      <w:r>
                        <w:rPr>
                          <w:sz w:val="18"/>
                          <w:szCs w:val="20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D2C6C04" wp14:editId="7C389EF4">
                <wp:simplePos x="0" y="0"/>
                <wp:positionH relativeFrom="column">
                  <wp:posOffset>2180590</wp:posOffset>
                </wp:positionH>
                <wp:positionV relativeFrom="paragraph">
                  <wp:posOffset>3024505</wp:posOffset>
                </wp:positionV>
                <wp:extent cx="3022600" cy="666750"/>
                <wp:effectExtent l="0" t="0" r="0" b="0"/>
                <wp:wrapNone/>
                <wp:docPr id="125915753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E6DAB3" w14:textId="77777777" w:rsidR="003242A0" w:rsidRPr="003242A0" w:rsidRDefault="003242A0" w:rsidP="003242A0">
                            <w:pPr>
                              <w:rPr>
                                <w:color w:val="F2F2F2"/>
                                <w:sz w:val="18"/>
                                <w:szCs w:val="20"/>
                              </w:rPr>
                            </w:pPr>
                            <w:r w:rsidRPr="003242A0">
                              <w:rPr>
                                <w:color w:val="F2F2F2"/>
                                <w:sz w:val="18"/>
                                <w:szCs w:val="20"/>
                              </w:rPr>
                              <w:t>your practice team to speak with patients about MyMedica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C6C04" id="_x0000_s1032" type="#_x0000_t202" style="position:absolute;margin-left:171.7pt;margin-top:238.15pt;width:238pt;height:5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" filled="f" stroked="f" strokeweight=".5pt">
                <v:textbox>
                  <w:txbxContent>
                    <w:p w14:paraId="59E6DAB3" w14:textId="77777777" w:rsidR="003242A0" w:rsidRPr="003242A0" w:rsidRDefault="003242A0" w:rsidP="003242A0">
                      <w:pPr>
                        <w:rPr>
                          <w:color w:val="F2F2F2"/>
                          <w:sz w:val="18"/>
                          <w:szCs w:val="20"/>
                        </w:rPr>
                      </w:pPr>
                      <w:r w:rsidRPr="003242A0">
                        <w:rPr>
                          <w:color w:val="F2F2F2"/>
                          <w:sz w:val="18"/>
                          <w:szCs w:val="20"/>
                        </w:rPr>
                        <w:t>your practice team to speak with patients about MyMedicare.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36FE1D" wp14:editId="0FBF6199">
                <wp:simplePos x="0" y="0"/>
                <wp:positionH relativeFrom="column">
                  <wp:posOffset>2174240</wp:posOffset>
                </wp:positionH>
                <wp:positionV relativeFrom="paragraph">
                  <wp:posOffset>3659505</wp:posOffset>
                </wp:positionV>
                <wp:extent cx="3022600" cy="666750"/>
                <wp:effectExtent l="0" t="0" r="0" b="0"/>
                <wp:wrapNone/>
                <wp:docPr id="1956182192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DCE1A0" w14:textId="77777777" w:rsidR="003242A0" w:rsidRPr="00ED7D93" w:rsidRDefault="003242A0" w:rsidP="003242A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ED7D93">
                              <w:rPr>
                                <w:sz w:val="18"/>
                                <w:szCs w:val="20"/>
                              </w:rPr>
                              <w:t>MyMedicare at a practice meeting and print copies of MyMedicare brochures and MyMedicare patient registration frequently asked questions to use in conversations with pati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6FE1D" id="_x0000_s1033" type="#_x0000_t202" style="position:absolute;margin-left:171.2pt;margin-top:288.15pt;width:238pt;height:5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" filled="f" stroked="f" strokeweight=".5pt">
                <v:textbox>
                  <w:txbxContent>
                    <w:p w14:paraId="06DCE1A0" w14:textId="77777777" w:rsidR="003242A0" w:rsidRPr="00ED7D93" w:rsidRDefault="003242A0" w:rsidP="003242A0">
                      <w:pPr>
                        <w:rPr>
                          <w:sz w:val="18"/>
                          <w:szCs w:val="20"/>
                        </w:rPr>
                      </w:pPr>
                      <w:r w:rsidRPr="00ED7D93">
                        <w:rPr>
                          <w:sz w:val="18"/>
                          <w:szCs w:val="20"/>
                        </w:rPr>
                        <w:t>MyMedicare at a practice meeting and print copies of MyMedicare brochures and MyMedicare patient registration frequently asked questions to use in conversations with patients.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0FF3DD" wp14:editId="4B0B317D">
                <wp:simplePos x="0" y="0"/>
                <wp:positionH relativeFrom="column">
                  <wp:posOffset>2250440</wp:posOffset>
                </wp:positionH>
                <wp:positionV relativeFrom="paragraph">
                  <wp:posOffset>370205</wp:posOffset>
                </wp:positionV>
                <wp:extent cx="3022600" cy="666750"/>
                <wp:effectExtent l="0" t="0" r="0" b="0"/>
                <wp:wrapNone/>
                <wp:docPr id="29485601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F02D9F" w14:textId="77777777" w:rsidR="003242A0" w:rsidRPr="009A1CA8" w:rsidRDefault="003242A0" w:rsidP="003242A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sz w:val="18"/>
                                <w:szCs w:val="20"/>
                              </w:rPr>
                              <w:t>W</w:t>
                            </w:r>
                            <w:r w:rsidRPr="009A1CA8">
                              <w:rPr>
                                <w:sz w:val="18"/>
                                <w:szCs w:val="20"/>
                              </w:rPr>
                              <w:t>hat these changes mean with your practice team. Identify any processes you need to review or update (e.g. incorporate MyMedicare registration in your chronic disease management workflows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FF3DD" id="_x0000_s1034" type="#_x0000_t202" style="position:absolute;margin-left:177.2pt;margin-top:29.15pt;width:238pt;height:5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" filled="f" stroked="f" strokeweight=".5pt">
                <v:textbox>
                  <w:txbxContent>
                    <w:p w14:paraId="3FF02D9F" w14:textId="77777777" w:rsidR="003242A0" w:rsidRPr="009A1CA8" w:rsidRDefault="003242A0" w:rsidP="003242A0">
                      <w:pPr>
                        <w:rPr>
                          <w:sz w:val="18"/>
                          <w:szCs w:val="20"/>
                        </w:rPr>
                      </w:pPr>
                      <w:r>
                        <w:rPr>
                          <w:sz w:val="18"/>
                          <w:szCs w:val="20"/>
                        </w:rPr>
                        <w:t>W</w:t>
                      </w:r>
                      <w:r w:rsidRPr="009A1CA8">
                        <w:rPr>
                          <w:sz w:val="18"/>
                          <w:szCs w:val="20"/>
                        </w:rPr>
                        <w:t>hat these changes mean with your practice team. Identify any processes you need to review or update (e.g. incorporate MyMedicare registration in your chronic disease management workflows).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7657D7" wp14:editId="621474E5">
                <wp:simplePos x="0" y="0"/>
                <wp:positionH relativeFrom="column">
                  <wp:posOffset>1247140</wp:posOffset>
                </wp:positionH>
                <wp:positionV relativeFrom="paragraph">
                  <wp:posOffset>2205355</wp:posOffset>
                </wp:positionV>
                <wp:extent cx="996950" cy="476250"/>
                <wp:effectExtent l="0" t="0" r="0" b="0"/>
                <wp:wrapNone/>
                <wp:docPr id="10518489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38995E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Encou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7657D7" id="Text Box 7" o:spid="_x0000_s1035" type="#_x0000_t202" style="position:absolute;margin-left:98.2pt;margin-top:173.65pt;width:78.5pt;height:37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" filled="f" stroked="f" strokeweight=".5pt">
                <v:textbox>
                  <w:txbxContent>
                    <w:p w14:paraId="0338995E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Encourage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D57252" wp14:editId="288F9AAB">
                <wp:simplePos x="0" y="0"/>
                <wp:positionH relativeFrom="column">
                  <wp:posOffset>1247140</wp:posOffset>
                </wp:positionH>
                <wp:positionV relativeFrom="paragraph">
                  <wp:posOffset>7177405</wp:posOffset>
                </wp:positionV>
                <wp:extent cx="825500" cy="476250"/>
                <wp:effectExtent l="0" t="0" r="0" b="0"/>
                <wp:wrapNone/>
                <wp:docPr id="195879403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2925A4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P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D57252" id="_x0000_s1036" type="#_x0000_t202" style="position:absolute;margin-left:98.2pt;margin-top:565.15pt;width:65pt;height:37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" filled="f" stroked="f" strokeweight=".5pt">
                <v:textbox>
                  <w:txbxContent>
                    <w:p w14:paraId="662925A4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Post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82D54A9" wp14:editId="6E159642">
                <wp:simplePos x="0" y="0"/>
                <wp:positionH relativeFrom="column">
                  <wp:posOffset>1247140</wp:posOffset>
                </wp:positionH>
                <wp:positionV relativeFrom="paragraph">
                  <wp:posOffset>6409055</wp:posOffset>
                </wp:positionV>
                <wp:extent cx="825500" cy="476250"/>
                <wp:effectExtent l="0" t="0" r="0" b="0"/>
                <wp:wrapNone/>
                <wp:docPr id="1391960546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540015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Pl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2D54A9" id="_x0000_s1037" type="#_x0000_t202" style="position:absolute;margin-left:98.2pt;margin-top:504.65pt;width:65pt;height:3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" filled="f" stroked="f" strokeweight=".5pt">
                <v:textbox>
                  <w:txbxContent>
                    <w:p w14:paraId="3A540015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Place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324B07" wp14:editId="1D75187F">
                <wp:simplePos x="0" y="0"/>
                <wp:positionH relativeFrom="column">
                  <wp:posOffset>1253490</wp:posOffset>
                </wp:positionH>
                <wp:positionV relativeFrom="paragraph">
                  <wp:posOffset>5551805</wp:posOffset>
                </wp:positionV>
                <wp:extent cx="825500" cy="476250"/>
                <wp:effectExtent l="0" t="0" r="0" b="0"/>
                <wp:wrapNone/>
                <wp:docPr id="1674839778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E1CE96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Up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324B07" id="_x0000_s1038" type="#_x0000_t202" style="position:absolute;margin-left:98.7pt;margin-top:437.15pt;width:65pt;height:37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" filled="f" stroked="f" strokeweight=".5pt">
                <v:textbox>
                  <w:txbxContent>
                    <w:p w14:paraId="1FE1CE96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Update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398885" wp14:editId="2A371BA0">
                <wp:simplePos x="0" y="0"/>
                <wp:positionH relativeFrom="column">
                  <wp:posOffset>1221740</wp:posOffset>
                </wp:positionH>
                <wp:positionV relativeFrom="paragraph">
                  <wp:posOffset>4643755</wp:posOffset>
                </wp:positionV>
                <wp:extent cx="825500" cy="476250"/>
                <wp:effectExtent l="0" t="0" r="0" b="0"/>
                <wp:wrapNone/>
                <wp:docPr id="968791332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6F0B95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Inclu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398885" id="_x0000_s1039" type="#_x0000_t202" style="position:absolute;margin-left:96.2pt;margin-top:365.65pt;width:65pt;height:37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" filled="f" stroked="f" strokeweight=".5pt">
                <v:textbox>
                  <w:txbxContent>
                    <w:p w14:paraId="226F0B95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Include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2BA3A4" wp14:editId="68318E3C">
                <wp:simplePos x="0" y="0"/>
                <wp:positionH relativeFrom="column">
                  <wp:posOffset>1234440</wp:posOffset>
                </wp:positionH>
                <wp:positionV relativeFrom="paragraph">
                  <wp:posOffset>3869055</wp:posOffset>
                </wp:positionV>
                <wp:extent cx="825500" cy="476250"/>
                <wp:effectExtent l="0" t="0" r="0" b="0"/>
                <wp:wrapNone/>
                <wp:docPr id="778010055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BCFCE1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Discu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A3A4" id="_x0000_s1040" type="#_x0000_t202" style="position:absolute;margin-left:97.2pt;margin-top:304.65pt;width:65pt;height:37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" filled="f" stroked="f" strokeweight=".5pt">
                <v:textbox>
                  <w:txbxContent>
                    <w:p w14:paraId="65BCFCE1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Discuss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2A94D3" wp14:editId="0C9C3441">
                <wp:simplePos x="0" y="0"/>
                <wp:positionH relativeFrom="column">
                  <wp:posOffset>1266190</wp:posOffset>
                </wp:positionH>
                <wp:positionV relativeFrom="paragraph">
                  <wp:posOffset>3037205</wp:posOffset>
                </wp:positionV>
                <wp:extent cx="825500" cy="476250"/>
                <wp:effectExtent l="0" t="0" r="0" b="0"/>
                <wp:wrapNone/>
                <wp:docPr id="133605525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B5F240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Prep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2A94D3" id="_x0000_s1041" type="#_x0000_t202" style="position:absolute;margin-left:99.7pt;margin-top:239.15pt;width:65pt;height:3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" filled="f" stroked="f" strokeweight=".5pt">
                <v:textbox>
                  <w:txbxContent>
                    <w:p w14:paraId="54B5F240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Prepare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8D4DAB" wp14:editId="4AE991D5">
                <wp:simplePos x="0" y="0"/>
                <wp:positionH relativeFrom="column">
                  <wp:posOffset>1285240</wp:posOffset>
                </wp:positionH>
                <wp:positionV relativeFrom="paragraph">
                  <wp:posOffset>1367155</wp:posOffset>
                </wp:positionV>
                <wp:extent cx="825500" cy="476250"/>
                <wp:effectExtent l="0" t="0" r="0" b="0"/>
                <wp:wrapNone/>
                <wp:docPr id="819620423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62B474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8D4DAB" id="_x0000_s1042" type="#_x0000_t202" style="position:absolute;margin-left:101.2pt;margin-top:107.65pt;width:65pt;height:3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" filled="f" stroked="f" strokeweight=".5pt">
                <v:textbox>
                  <w:txbxContent>
                    <w:p w14:paraId="2B62B474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Register</w:t>
                      </w:r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8C63C1" wp14:editId="0DDBD8FB">
                <wp:simplePos x="0" y="0"/>
                <wp:positionH relativeFrom="column">
                  <wp:posOffset>1285240</wp:posOffset>
                </wp:positionH>
                <wp:positionV relativeFrom="paragraph">
                  <wp:posOffset>478155</wp:posOffset>
                </wp:positionV>
                <wp:extent cx="825500" cy="476250"/>
                <wp:effectExtent l="0" t="0" r="0" b="0"/>
                <wp:wrapNone/>
                <wp:docPr id="1775658566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5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8D88D2" w14:textId="77777777" w:rsidR="003242A0" w:rsidRPr="003242A0" w:rsidRDefault="003242A0" w:rsidP="003242A0">
                            <w:pPr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</w:pPr>
                            <w:bookmarkStart w:id="1" w:name="_Hlk198025006"/>
                            <w:bookmarkStart w:id="2" w:name="_Hlk198025007"/>
                            <w:r w:rsidRPr="003242A0">
                              <w:rPr>
                                <w:b/>
                                <w:bCs/>
                                <w:color w:val="032C4F"/>
                                <w:sz w:val="24"/>
                                <w:szCs w:val="28"/>
                              </w:rPr>
                              <w:t>Discuss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8C63C1" id="_x0000_s1043" type="#_x0000_t202" style="position:absolute;margin-left:101.2pt;margin-top:37.65pt;width:65pt;height:3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" filled="f" stroked="f" strokeweight=".5pt">
                <v:textbox>
                  <w:txbxContent>
                    <w:p w14:paraId="288D88D2" w14:textId="77777777" w:rsidR="003242A0" w:rsidRPr="003242A0" w:rsidRDefault="003242A0" w:rsidP="003242A0">
                      <w:pPr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</w:pPr>
                      <w:bookmarkStart w:id="3" w:name="_Hlk198025006"/>
                      <w:bookmarkStart w:id="4" w:name="_Hlk198025007"/>
                      <w:r w:rsidRPr="003242A0">
                        <w:rPr>
                          <w:b/>
                          <w:bCs/>
                          <w:color w:val="032C4F"/>
                          <w:sz w:val="24"/>
                          <w:szCs w:val="28"/>
                        </w:rPr>
                        <w:t>Discuss</w:t>
                      </w:r>
                      <w:bookmarkEnd w:id="3"/>
                      <w:bookmarkEnd w:id="4"/>
                    </w:p>
                  </w:txbxContent>
                </v:textbox>
              </v:shape>
            </w:pict>
          </mc:Fallback>
        </mc:AlternateContent>
      </w:r>
      <w:r w:rsidRPr="003242A0">
        <w:rPr>
          <w:rFonts w:ascii="Karla" w:eastAsia="Karla" w:hAnsi="Karla" w:cs="Karla"/>
          <w:noProof/>
          <w:color w:val="3E3E3E"/>
          <w14:ligatures w14:val="standardContextual"/>
        </w:rPr>
        <w:drawing>
          <wp:inline distT="0" distB="0" distL="0" distR="0" wp14:anchorId="461FBE05" wp14:editId="4AC99F6E">
            <wp:extent cx="6311900" cy="7795895"/>
            <wp:effectExtent l="0" t="0" r="0" b="0"/>
            <wp:docPr id="1995289096" name="Picture 6" descr="A screenshot of a cell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289096" name="Picture 6" descr="A screenshot of a cell phone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2346" cy="779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06F2" w14:textId="141874B2" w:rsidR="009B1A9B" w:rsidRPr="003242A0" w:rsidRDefault="009B1A9B" w:rsidP="003242A0"/>
    <w:sectPr w:rsidR="009B1A9B" w:rsidRPr="003242A0" w:rsidSect="007B01B9">
      <w:headerReference w:type="first" r:id="rId12"/>
      <w:footerReference w:type="first" r:id="rId13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30D130" w14:textId="77777777" w:rsidR="0055370F" w:rsidRDefault="0055370F" w:rsidP="0065480B">
      <w:pPr>
        <w:spacing w:after="0" w:line="240" w:lineRule="auto"/>
      </w:pPr>
      <w:r>
        <w:separator/>
      </w:r>
    </w:p>
  </w:endnote>
  <w:endnote w:type="continuationSeparator" w:id="0">
    <w:p w14:paraId="26F81B8C" w14:textId="77777777" w:rsidR="0055370F" w:rsidRDefault="0055370F" w:rsidP="0065480B">
      <w:pPr>
        <w:spacing w:after="0" w:line="240" w:lineRule="auto"/>
      </w:pPr>
      <w:r>
        <w:continuationSeparator/>
      </w:r>
    </w:p>
  </w:endnote>
  <w:endnote w:type="continuationNotice" w:id="1">
    <w:p w14:paraId="62E87B41" w14:textId="77777777" w:rsidR="0055370F" w:rsidRDefault="005537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1B80A" w14:textId="77777777" w:rsidR="0055370F" w:rsidRDefault="0055370F" w:rsidP="0065480B">
      <w:pPr>
        <w:spacing w:after="0" w:line="240" w:lineRule="auto"/>
      </w:pPr>
      <w:r>
        <w:separator/>
      </w:r>
    </w:p>
  </w:footnote>
  <w:footnote w:type="continuationSeparator" w:id="0">
    <w:p w14:paraId="65332C82" w14:textId="77777777" w:rsidR="0055370F" w:rsidRDefault="0055370F" w:rsidP="0065480B">
      <w:pPr>
        <w:spacing w:after="0" w:line="240" w:lineRule="auto"/>
      </w:pPr>
      <w:r>
        <w:continuationSeparator/>
      </w:r>
    </w:p>
  </w:footnote>
  <w:footnote w:type="continuationNotice" w:id="1">
    <w:p w14:paraId="5717FCAD" w14:textId="77777777" w:rsidR="0055370F" w:rsidRDefault="005537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242A0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5370F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0F3E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C1F462-D726-4490-AC44-46B7FBEF2939}"/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5:32:00Z</dcterms:created>
  <dcterms:modified xsi:type="dcterms:W3CDTF">2025-06-25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